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49E8A" w14:textId="165C28F5" w:rsidR="000E4E10" w:rsidRDefault="004D274A">
      <w:pPr>
        <w:spacing w:after="844"/>
        <w:ind w:left="2308"/>
      </w:pPr>
      <w:bookmarkStart w:id="0" w:name="_GoBack"/>
      <w:bookmarkEnd w:id="0"/>
      <w:r>
        <w:rPr>
          <w:noProof/>
          <w:u w:val="single"/>
        </w:rPr>
        <w:drawing>
          <wp:anchor distT="57150" distB="57150" distL="57150" distR="57150" simplePos="0" relativeHeight="251661312" behindDoc="0" locked="0" layoutInCell="1" allowOverlap="1" wp14:anchorId="2940B447" wp14:editId="1E7F0308">
            <wp:simplePos x="0" y="0"/>
            <wp:positionH relativeFrom="margin">
              <wp:posOffset>-121920</wp:posOffset>
            </wp:positionH>
            <wp:positionV relativeFrom="paragraph">
              <wp:posOffset>17780</wp:posOffset>
            </wp:positionV>
            <wp:extent cx="3025140" cy="1043940"/>
            <wp:effectExtent l="0" t="0" r="3810" b="3810"/>
            <wp:wrapThrough wrapText="bothSides" distL="57150" distR="57150">
              <wp:wrapPolygon edited="1">
                <wp:start x="0" y="0"/>
                <wp:lineTo x="0" y="21600"/>
                <wp:lineTo x="21601" y="21600"/>
                <wp:lineTo x="21601" y="0"/>
                <wp:lineTo x="0" y="0"/>
              </wp:wrapPolygon>
            </wp:wrapThrough>
            <wp:docPr id="1073741825" name="officeArt object" descr="Content Placeholder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ontent Placeholder 3" descr="Content Placeholder 3"/>
                    <pic:cNvPicPr>
                      <a:picLocks noChangeAspect="1"/>
                    </pic:cNvPicPr>
                  </pic:nvPicPr>
                  <pic:blipFill>
                    <a:blip r:embed="rId9"/>
                    <a:srcRect l="8293" t="19462" r="8124" b="28130"/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104394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AFF602" w14:textId="77777777" w:rsidR="004D274A" w:rsidRDefault="004D274A" w:rsidP="004D274A">
      <w:pPr>
        <w:spacing w:after="0" w:line="240" w:lineRule="auto"/>
        <w:jc w:val="both"/>
        <w:rPr>
          <w:rFonts w:ascii="Times New Roman" w:eastAsia="Arial" w:hAnsi="Times New Roman" w:cs="Times New Roman"/>
          <w:u w:val="single"/>
        </w:rPr>
      </w:pPr>
      <w:r>
        <w:rPr>
          <w:rFonts w:ascii="Times New Roman" w:eastAsia="Arial" w:hAnsi="Times New Roman" w:cs="Times New Roman"/>
          <w:u w:val="single"/>
        </w:rPr>
        <w:t xml:space="preserve">                          </w:t>
      </w:r>
    </w:p>
    <w:p w14:paraId="68ACC7D9" w14:textId="77777777" w:rsidR="004D274A" w:rsidRDefault="004D274A" w:rsidP="004D274A">
      <w:pPr>
        <w:spacing w:after="0" w:line="240" w:lineRule="auto"/>
        <w:jc w:val="both"/>
        <w:rPr>
          <w:rFonts w:ascii="Times New Roman" w:eastAsia="Arial" w:hAnsi="Times New Roman" w:cs="Times New Roman"/>
          <w:u w:val="single"/>
        </w:rPr>
      </w:pPr>
    </w:p>
    <w:p w14:paraId="477BB210" w14:textId="77777777" w:rsidR="004D274A" w:rsidRDefault="004D274A" w:rsidP="004D274A">
      <w:pPr>
        <w:spacing w:after="0" w:line="240" w:lineRule="auto"/>
        <w:jc w:val="both"/>
        <w:rPr>
          <w:rFonts w:ascii="Times New Roman" w:eastAsia="Arial" w:hAnsi="Times New Roman" w:cs="Times New Roman"/>
          <w:u w:val="single"/>
        </w:rPr>
      </w:pPr>
    </w:p>
    <w:p w14:paraId="4907C18D" w14:textId="0B7D8039" w:rsidR="00B94D47" w:rsidRPr="005A7022" w:rsidRDefault="00C76FE1" w:rsidP="004D274A">
      <w:pPr>
        <w:spacing w:after="0" w:line="240" w:lineRule="auto"/>
        <w:jc w:val="both"/>
        <w:rPr>
          <w:rFonts w:ascii="Times New Roman" w:eastAsia="Arial" w:hAnsi="Times New Roman" w:cs="Times New Roman"/>
          <w:u w:val="single"/>
        </w:rPr>
      </w:pPr>
      <w:r w:rsidRPr="004D274A">
        <w:rPr>
          <w:rFonts w:ascii="Arial" w:eastAsia="Times New Roman" w:hAnsi="Arial" w:cs="Arial"/>
          <w:b/>
          <w:color w:val="404040"/>
          <w:sz w:val="24"/>
          <w:szCs w:val="24"/>
          <w:lang w:val="en-US" w:eastAsia="en-US"/>
        </w:rPr>
        <w:t>Membership F</w:t>
      </w:r>
      <w:r w:rsidR="00B94D47" w:rsidRPr="004D274A">
        <w:rPr>
          <w:rFonts w:ascii="Arial" w:eastAsia="Times New Roman" w:hAnsi="Arial" w:cs="Arial"/>
          <w:b/>
          <w:color w:val="404040"/>
          <w:sz w:val="24"/>
          <w:szCs w:val="24"/>
          <w:lang w:val="en-US" w:eastAsia="en-US"/>
        </w:rPr>
        <w:t>or</w:t>
      </w:r>
      <w:r w:rsidRPr="004D274A">
        <w:rPr>
          <w:rFonts w:ascii="Arial" w:eastAsia="Times New Roman" w:hAnsi="Arial" w:cs="Arial"/>
          <w:b/>
          <w:color w:val="404040"/>
          <w:sz w:val="24"/>
          <w:szCs w:val="24"/>
          <w:lang w:val="en-US" w:eastAsia="en-US"/>
        </w:rPr>
        <w:t>m</w:t>
      </w:r>
    </w:p>
    <w:p w14:paraId="2F5FE2A4" w14:textId="745314AC" w:rsidR="00985017" w:rsidRDefault="00985017" w:rsidP="004D274A">
      <w:pPr>
        <w:spacing w:after="262"/>
        <w:rPr>
          <w:rFonts w:ascii="Arial" w:eastAsia="Arial" w:hAnsi="Arial" w:cs="Arial"/>
          <w:b/>
          <w:sz w:val="24"/>
        </w:rPr>
      </w:pPr>
    </w:p>
    <w:p w14:paraId="48EE5BAD" w14:textId="08590415" w:rsidR="001F0C27" w:rsidRDefault="00985017" w:rsidP="001F0C27">
      <w:pPr>
        <w:spacing w:after="262" w:line="276" w:lineRule="auto"/>
        <w:ind w:left="-5" w:hanging="10"/>
        <w:rPr>
          <w:i/>
          <w:iCs/>
          <w:color w:val="222222"/>
          <w:shd w:val="clear" w:color="auto" w:fill="FFFFFF"/>
        </w:rPr>
      </w:pPr>
      <w:r w:rsidRPr="00DA63EC">
        <w:rPr>
          <w:i/>
          <w:iCs/>
          <w:color w:val="222222"/>
          <w:shd w:val="clear" w:color="auto" w:fill="FFFFFF"/>
        </w:rPr>
        <w:t>By filling in this membership form, you a</w:t>
      </w:r>
      <w:r w:rsidR="00A74234">
        <w:rPr>
          <w:i/>
          <w:iCs/>
          <w:color w:val="222222"/>
          <w:shd w:val="clear" w:color="auto" w:fill="FFFFFF"/>
        </w:rPr>
        <w:t>gree</w:t>
      </w:r>
      <w:r w:rsidRPr="00DA63EC">
        <w:rPr>
          <w:i/>
          <w:iCs/>
          <w:color w:val="222222"/>
          <w:shd w:val="clear" w:color="auto" w:fill="FFFFFF"/>
        </w:rPr>
        <w:t xml:space="preserve"> to become a Merton Under 18’s COVID Community Champion with the respo</w:t>
      </w:r>
      <w:r w:rsidR="001F0C27">
        <w:rPr>
          <w:i/>
          <w:iCs/>
          <w:color w:val="222222"/>
          <w:shd w:val="clear" w:color="auto" w:fill="FFFFFF"/>
        </w:rPr>
        <w:t xml:space="preserve">nsibilities as detailed in this video: </w:t>
      </w:r>
      <w:hyperlink r:id="rId10" w:tgtFrame="_blank" w:history="1">
        <w:r w:rsidRPr="00DA63EC">
          <w:rPr>
            <w:rStyle w:val="Hyperlink"/>
            <w:i/>
            <w:iCs/>
            <w:color w:val="auto"/>
            <w:shd w:val="clear" w:color="auto" w:fill="FFFFFF"/>
          </w:rPr>
          <w:t>https://www.youtube.com/watch?v=xc7yba_ealg</w:t>
        </w:r>
      </w:hyperlink>
      <w:r w:rsidRPr="00DA63EC">
        <w:rPr>
          <w:i/>
          <w:iCs/>
          <w:color w:val="222222"/>
          <w:shd w:val="clear" w:color="auto" w:fill="FFFFFF"/>
        </w:rPr>
        <w:t> </w:t>
      </w:r>
      <w:r w:rsidR="001F0C27">
        <w:rPr>
          <w:i/>
          <w:iCs/>
          <w:color w:val="222222"/>
          <w:shd w:val="clear" w:color="auto" w:fill="FFFFFF"/>
        </w:rPr>
        <w:t xml:space="preserve">                                                                                             </w:t>
      </w:r>
      <w:r w:rsidRPr="00DA63EC">
        <w:rPr>
          <w:i/>
          <w:iCs/>
          <w:color w:val="222222"/>
          <w:shd w:val="clear" w:color="auto" w:fill="FFFFFF"/>
        </w:rPr>
        <w:t> </w:t>
      </w:r>
      <w:r w:rsidR="00A74234">
        <w:rPr>
          <w:i/>
          <w:iCs/>
          <w:color w:val="222222"/>
          <w:shd w:val="clear" w:color="auto" w:fill="FFFFFF"/>
        </w:rPr>
        <w:t xml:space="preserve">   (</w:t>
      </w:r>
      <w:r w:rsidRPr="00DA63EC">
        <w:rPr>
          <w:i/>
          <w:iCs/>
          <w:color w:val="222222"/>
          <w:shd w:val="clear" w:color="auto" w:fill="FFFFFF"/>
        </w:rPr>
        <w:t xml:space="preserve">The process and benefits of becoming an Under 18’s COVID Community Champion). </w:t>
      </w:r>
    </w:p>
    <w:p w14:paraId="68A3BA50" w14:textId="7EB456D1" w:rsidR="00985017" w:rsidRPr="0058781D" w:rsidRDefault="00985017" w:rsidP="001F0C27">
      <w:pPr>
        <w:spacing w:after="262" w:line="276" w:lineRule="auto"/>
        <w:ind w:left="-5" w:hanging="10"/>
        <w:rPr>
          <w:i/>
          <w:color w:val="222222"/>
          <w:shd w:val="clear" w:color="auto" w:fill="FFFFFF"/>
        </w:rPr>
      </w:pPr>
      <w:r w:rsidRPr="00DA63EC">
        <w:rPr>
          <w:i/>
          <w:iCs/>
          <w:color w:val="222222"/>
          <w:shd w:val="clear" w:color="auto" w:fill="FFFFFF"/>
        </w:rPr>
        <w:t xml:space="preserve">Your details will only be used for your involvement with this group and stored </w:t>
      </w:r>
      <w:r w:rsidR="007B3836" w:rsidRPr="00DA63EC">
        <w:rPr>
          <w:i/>
          <w:iCs/>
          <w:color w:val="222222"/>
          <w:shd w:val="clear" w:color="auto" w:fill="FFFFFF"/>
        </w:rPr>
        <w:t>confiden</w:t>
      </w:r>
      <w:r w:rsidR="007B3836">
        <w:rPr>
          <w:i/>
          <w:iCs/>
          <w:color w:val="222222"/>
          <w:shd w:val="clear" w:color="auto" w:fill="FFFFFF"/>
        </w:rPr>
        <w:t>tiall</w:t>
      </w:r>
      <w:r w:rsidR="001F0C27">
        <w:rPr>
          <w:i/>
          <w:iCs/>
          <w:color w:val="222222"/>
          <w:shd w:val="clear" w:color="auto" w:fill="FFFFFF"/>
        </w:rPr>
        <w:t>y</w:t>
      </w:r>
      <w:r w:rsidR="00A74234">
        <w:rPr>
          <w:i/>
          <w:iCs/>
          <w:color w:val="222222"/>
          <w:shd w:val="clear" w:color="auto" w:fill="FFFFFF"/>
        </w:rPr>
        <w:t>,</w:t>
      </w:r>
      <w:r w:rsidR="001F0C27">
        <w:rPr>
          <w:i/>
          <w:iCs/>
          <w:color w:val="222222"/>
          <w:shd w:val="clear" w:color="auto" w:fill="FFFFFF"/>
        </w:rPr>
        <w:t xml:space="preserve"> and not shared any wider</w:t>
      </w:r>
      <w:r w:rsidR="00A74234">
        <w:rPr>
          <w:i/>
          <w:iCs/>
          <w:color w:val="222222"/>
          <w:shd w:val="clear" w:color="auto" w:fill="FFFFFF"/>
        </w:rPr>
        <w:t>. Y</w:t>
      </w:r>
      <w:r w:rsidRPr="00DA63EC">
        <w:rPr>
          <w:i/>
          <w:iCs/>
          <w:color w:val="222222"/>
          <w:shd w:val="clear" w:color="auto" w:fill="FFFFFF"/>
        </w:rPr>
        <w:t>our addre</w:t>
      </w:r>
      <w:r w:rsidR="001F0C27">
        <w:rPr>
          <w:i/>
          <w:iCs/>
          <w:color w:val="222222"/>
          <w:shd w:val="clear" w:color="auto" w:fill="FFFFFF"/>
        </w:rPr>
        <w:t>ss will only be used to send you</w:t>
      </w:r>
      <w:r w:rsidRPr="00DA63EC">
        <w:rPr>
          <w:i/>
          <w:iCs/>
          <w:color w:val="222222"/>
          <w:shd w:val="clear" w:color="auto" w:fill="FFFFFF"/>
        </w:rPr>
        <w:t xml:space="preserve"> your member resources</w:t>
      </w:r>
      <w:r w:rsidR="00A74234">
        <w:rPr>
          <w:i/>
          <w:iCs/>
          <w:color w:val="222222"/>
          <w:shd w:val="clear" w:color="auto" w:fill="FFFFFF"/>
        </w:rPr>
        <w:t>,</w:t>
      </w:r>
      <w:r w:rsidRPr="00DA63EC">
        <w:rPr>
          <w:i/>
          <w:iCs/>
          <w:color w:val="222222"/>
          <w:shd w:val="clear" w:color="auto" w:fill="FFFFFF"/>
        </w:rPr>
        <w:t xml:space="preserve"> e.g. Certificate, face mask and badge</w:t>
      </w:r>
      <w:r w:rsidR="00354F64">
        <w:rPr>
          <w:color w:val="222222"/>
          <w:shd w:val="clear" w:color="auto" w:fill="FFFFFF"/>
        </w:rPr>
        <w:t xml:space="preserve">. </w:t>
      </w:r>
      <w:r w:rsidR="0058781D">
        <w:rPr>
          <w:i/>
          <w:color w:val="222222"/>
          <w:shd w:val="clear" w:color="auto" w:fill="FFFFFF"/>
        </w:rPr>
        <w:t>Your phone contact will be only used to share key group information</w:t>
      </w:r>
      <w:r w:rsidR="007B3836">
        <w:rPr>
          <w:i/>
          <w:color w:val="222222"/>
          <w:shd w:val="clear" w:color="auto" w:fill="FFFFFF"/>
        </w:rPr>
        <w:t xml:space="preserve"> with you</w:t>
      </w:r>
      <w:r w:rsidR="0058781D">
        <w:rPr>
          <w:i/>
          <w:color w:val="222222"/>
          <w:shd w:val="clear" w:color="auto" w:fill="FFFFFF"/>
        </w:rPr>
        <w:t>!</w:t>
      </w:r>
    </w:p>
    <w:p w14:paraId="0DF2F518" w14:textId="56D9E376" w:rsidR="000E4E10" w:rsidRPr="00C76FE1" w:rsidRDefault="00CA6679" w:rsidP="00C76FE1">
      <w:pPr>
        <w:spacing w:after="262" w:line="480" w:lineRule="auto"/>
        <w:rPr>
          <w:b/>
        </w:rPr>
      </w:pPr>
      <w:r w:rsidRPr="00C76FE1">
        <w:rPr>
          <w:rFonts w:ascii="Arial" w:eastAsia="Arial" w:hAnsi="Arial" w:cs="Arial"/>
          <w:b/>
          <w:sz w:val="24"/>
        </w:rPr>
        <w:t>Name</w:t>
      </w:r>
      <w:r w:rsidR="00C76FE1" w:rsidRPr="00C76FE1">
        <w:rPr>
          <w:rFonts w:ascii="Arial" w:eastAsia="Arial" w:hAnsi="Arial" w:cs="Arial"/>
          <w:b/>
          <w:sz w:val="24"/>
        </w:rPr>
        <w:t>:</w:t>
      </w:r>
      <w:r w:rsidRPr="00C76FE1">
        <w:rPr>
          <w:rFonts w:ascii="Arial" w:eastAsia="Arial" w:hAnsi="Arial" w:cs="Arial"/>
          <w:b/>
          <w:sz w:val="24"/>
        </w:rPr>
        <w:t xml:space="preserve"> …………………………………………………….</w:t>
      </w:r>
    </w:p>
    <w:p w14:paraId="3CB14ED8" w14:textId="4DCE75D2" w:rsidR="000E4E10" w:rsidRDefault="00CA6679" w:rsidP="00C76FE1">
      <w:pPr>
        <w:spacing w:after="257" w:line="480" w:lineRule="auto"/>
        <w:ind w:left="-5" w:hanging="10"/>
        <w:rPr>
          <w:rFonts w:ascii="Arial" w:eastAsia="Arial" w:hAnsi="Arial" w:cs="Arial"/>
          <w:b/>
          <w:sz w:val="24"/>
        </w:rPr>
      </w:pPr>
      <w:r w:rsidRPr="00C76FE1">
        <w:rPr>
          <w:rFonts w:ascii="Arial" w:eastAsia="Arial" w:hAnsi="Arial" w:cs="Arial"/>
          <w:b/>
          <w:sz w:val="24"/>
        </w:rPr>
        <w:t>School and Year Group</w:t>
      </w:r>
      <w:r w:rsidR="00C76FE1" w:rsidRPr="00C76FE1">
        <w:rPr>
          <w:rFonts w:ascii="Arial" w:eastAsia="Arial" w:hAnsi="Arial" w:cs="Arial"/>
          <w:b/>
          <w:sz w:val="24"/>
        </w:rPr>
        <w:t>:</w:t>
      </w:r>
      <w:r w:rsidRPr="00C76FE1">
        <w:rPr>
          <w:rFonts w:ascii="Arial" w:eastAsia="Arial" w:hAnsi="Arial" w:cs="Arial"/>
          <w:b/>
          <w:sz w:val="24"/>
        </w:rPr>
        <w:t xml:space="preserve"> ………………………………………..</w:t>
      </w:r>
    </w:p>
    <w:p w14:paraId="5EE9129B" w14:textId="09A6B3DC" w:rsidR="0078778E" w:rsidRDefault="0078778E" w:rsidP="009379EE">
      <w:pPr>
        <w:spacing w:after="262" w:line="276" w:lineRule="auto"/>
        <w:ind w:left="-5" w:hanging="10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663270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Are you a member of your Youth Council or and MYP</w:t>
      </w: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?.........</w:t>
      </w:r>
      <w:r w:rsidRPr="00663270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………………</w:t>
      </w: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………………………………</w:t>
      </w:r>
    </w:p>
    <w:p w14:paraId="17B34FD4" w14:textId="2E50067C" w:rsidR="009379EE" w:rsidRDefault="0058781D" w:rsidP="009379EE">
      <w:pPr>
        <w:spacing w:after="262" w:line="276" w:lineRule="auto"/>
        <w:ind w:left="-5" w:hanging="10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Were you</w:t>
      </w:r>
      <w:r w:rsidR="009379EE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 recruit</w:t>
      </w: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ed by an Under-18 COVID Community Champion Leader</w:t>
      </w:r>
      <w:r w:rsidR="009379EE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?</w:t>
      </w: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9379EE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.............................................</w:t>
      </w:r>
    </w:p>
    <w:p w14:paraId="6EBADA2B" w14:textId="5F838514" w:rsidR="009379EE" w:rsidRPr="00663270" w:rsidRDefault="009379EE" w:rsidP="009379EE">
      <w:pPr>
        <w:spacing w:after="262" w:line="276" w:lineRule="auto"/>
        <w:ind w:left="-5" w:hanging="10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If </w:t>
      </w:r>
      <w:r w:rsidR="00F77298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‘</w:t>
      </w: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Yes</w:t>
      </w:r>
      <w:r w:rsidR="00F77298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’</w:t>
      </w: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, please write their name</w:t>
      </w:r>
      <w:r w:rsidR="00F77298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:……………………………….</w:t>
      </w:r>
    </w:p>
    <w:p w14:paraId="792A85FD" w14:textId="673C3E62" w:rsidR="000E4E10" w:rsidRPr="00C76FE1" w:rsidRDefault="00CA6679" w:rsidP="0078778E">
      <w:pPr>
        <w:spacing w:after="262" w:line="480" w:lineRule="auto"/>
        <w:rPr>
          <w:b/>
        </w:rPr>
      </w:pPr>
      <w:r w:rsidRPr="00C76FE1">
        <w:rPr>
          <w:rFonts w:ascii="Arial" w:eastAsia="Arial" w:hAnsi="Arial" w:cs="Arial"/>
          <w:b/>
          <w:sz w:val="24"/>
        </w:rPr>
        <w:t>Home Address</w:t>
      </w:r>
      <w:r w:rsidR="00C76FE1" w:rsidRPr="00C76FE1">
        <w:rPr>
          <w:rFonts w:ascii="Arial" w:eastAsia="Arial" w:hAnsi="Arial" w:cs="Arial"/>
          <w:b/>
          <w:sz w:val="24"/>
        </w:rPr>
        <w:t>:</w:t>
      </w:r>
      <w:r w:rsidRPr="00C76FE1">
        <w:rPr>
          <w:rFonts w:ascii="Arial" w:eastAsia="Arial" w:hAnsi="Arial" w:cs="Arial"/>
          <w:b/>
          <w:sz w:val="24"/>
        </w:rPr>
        <w:t xml:space="preserve"> ………………………………………………..</w:t>
      </w:r>
    </w:p>
    <w:p w14:paraId="6F632CB9" w14:textId="025BAF8E" w:rsidR="000E4E10" w:rsidRDefault="00C76FE1" w:rsidP="00C76FE1">
      <w:pPr>
        <w:spacing w:after="138" w:line="480" w:lineRule="auto"/>
        <w:ind w:left="-5" w:hanging="10"/>
        <w:rPr>
          <w:rFonts w:ascii="Arial" w:eastAsia="Arial" w:hAnsi="Arial" w:cs="Arial"/>
          <w:b/>
          <w:sz w:val="24"/>
        </w:rPr>
      </w:pPr>
      <w:r w:rsidRPr="00C76FE1">
        <w:rPr>
          <w:rFonts w:ascii="Arial" w:eastAsia="Arial" w:hAnsi="Arial" w:cs="Arial"/>
          <w:b/>
          <w:sz w:val="24"/>
        </w:rPr>
        <w:t>Your s</w:t>
      </w:r>
      <w:r w:rsidR="00CA6679" w:rsidRPr="00C76FE1">
        <w:rPr>
          <w:rFonts w:ascii="Arial" w:eastAsia="Arial" w:hAnsi="Arial" w:cs="Arial"/>
          <w:b/>
          <w:sz w:val="24"/>
        </w:rPr>
        <w:t>chool email address</w:t>
      </w:r>
      <w:r w:rsidRPr="00C76FE1">
        <w:rPr>
          <w:rFonts w:ascii="Arial" w:eastAsia="Arial" w:hAnsi="Arial" w:cs="Arial"/>
          <w:b/>
          <w:sz w:val="24"/>
        </w:rPr>
        <w:t>:</w:t>
      </w:r>
      <w:r w:rsidR="00CA6679" w:rsidRPr="00C76FE1">
        <w:rPr>
          <w:rFonts w:ascii="Arial" w:eastAsia="Arial" w:hAnsi="Arial" w:cs="Arial"/>
          <w:b/>
          <w:sz w:val="24"/>
        </w:rPr>
        <w:t xml:space="preserve"> ……………………………………….</w:t>
      </w:r>
    </w:p>
    <w:p w14:paraId="04A6653E" w14:textId="5042D0C5" w:rsidR="009379EE" w:rsidRPr="00C76FE1" w:rsidRDefault="009379EE" w:rsidP="00C76FE1">
      <w:pPr>
        <w:spacing w:after="138" w:line="480" w:lineRule="auto"/>
        <w:ind w:left="-5" w:hanging="10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t>Your phone number</w:t>
      </w:r>
      <w:r w:rsidR="0058781D">
        <w:rPr>
          <w:rFonts w:ascii="Arial" w:eastAsia="Arial" w:hAnsi="Arial" w:cs="Arial"/>
          <w:b/>
          <w:sz w:val="24"/>
        </w:rPr>
        <w:t xml:space="preserve"> (Optional): ………………………………………</w:t>
      </w:r>
    </w:p>
    <w:p w14:paraId="126A8F7D" w14:textId="730B8FAB" w:rsidR="00C76FE1" w:rsidRPr="00C76FE1" w:rsidRDefault="00715A48" w:rsidP="00C76FE1">
      <w:pPr>
        <w:spacing w:after="138" w:line="480" w:lineRule="auto"/>
        <w:ind w:left="-5" w:hanging="10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t>Contact email (</w:t>
      </w:r>
      <w:r w:rsidR="00C76FE1" w:rsidRPr="00C76FE1">
        <w:rPr>
          <w:rFonts w:ascii="Arial" w:eastAsia="Arial" w:hAnsi="Arial" w:cs="Arial"/>
          <w:b/>
          <w:sz w:val="24"/>
        </w:rPr>
        <w:t>for those who go to school outside the borough, this can be your parents/ carer)</w:t>
      </w:r>
      <w:r w:rsidR="00DA63EC">
        <w:rPr>
          <w:rFonts w:ascii="Arial" w:eastAsia="Arial" w:hAnsi="Arial" w:cs="Arial"/>
          <w:b/>
          <w:sz w:val="24"/>
        </w:rPr>
        <w:t xml:space="preserve">: </w:t>
      </w:r>
      <w:r w:rsidR="00C76FE1" w:rsidRPr="00C76FE1">
        <w:rPr>
          <w:rFonts w:ascii="Arial" w:eastAsia="Arial" w:hAnsi="Arial" w:cs="Arial"/>
          <w:b/>
          <w:sz w:val="24"/>
        </w:rPr>
        <w:t>…………………………………………………………………….</w:t>
      </w:r>
    </w:p>
    <w:p w14:paraId="58E2CD05" w14:textId="2409AB79" w:rsidR="00C76FE1" w:rsidRPr="00C76FE1" w:rsidRDefault="00C76FE1" w:rsidP="00C76FE1">
      <w:pPr>
        <w:spacing w:after="138" w:line="480" w:lineRule="auto"/>
        <w:ind w:left="-5" w:hanging="10"/>
        <w:rPr>
          <w:rFonts w:ascii="Arial" w:eastAsia="Arial" w:hAnsi="Arial" w:cs="Arial"/>
          <w:b/>
          <w:sz w:val="24"/>
        </w:rPr>
      </w:pPr>
      <w:r w:rsidRPr="00C76FE1">
        <w:rPr>
          <w:rFonts w:ascii="Arial" w:eastAsia="Arial" w:hAnsi="Arial" w:cs="Arial"/>
          <w:b/>
          <w:sz w:val="24"/>
        </w:rPr>
        <w:t>Name of parent</w:t>
      </w:r>
      <w:r w:rsidR="00DA63EC">
        <w:rPr>
          <w:rFonts w:ascii="Arial" w:eastAsia="Arial" w:hAnsi="Arial" w:cs="Arial"/>
          <w:b/>
          <w:sz w:val="24"/>
        </w:rPr>
        <w:t>:</w:t>
      </w:r>
      <w:r w:rsidRPr="00C76FE1">
        <w:rPr>
          <w:rFonts w:ascii="Arial" w:eastAsia="Arial" w:hAnsi="Arial" w:cs="Arial"/>
          <w:b/>
          <w:sz w:val="24"/>
        </w:rPr>
        <w:t xml:space="preserve"> ………………………………………………………………..</w:t>
      </w:r>
    </w:p>
    <w:p w14:paraId="1AB386F3" w14:textId="22040B23" w:rsidR="00C76FE1" w:rsidRDefault="00C76FE1" w:rsidP="00C76FE1">
      <w:pPr>
        <w:spacing w:after="138" w:line="480" w:lineRule="auto"/>
        <w:ind w:left="-5" w:hanging="10"/>
        <w:rPr>
          <w:rFonts w:ascii="Arial" w:eastAsia="Arial" w:hAnsi="Arial" w:cs="Arial"/>
          <w:b/>
          <w:sz w:val="24"/>
        </w:rPr>
      </w:pPr>
      <w:r w:rsidRPr="00C76FE1">
        <w:rPr>
          <w:rFonts w:ascii="Arial" w:eastAsia="Arial" w:hAnsi="Arial" w:cs="Arial"/>
          <w:b/>
          <w:sz w:val="24"/>
        </w:rPr>
        <w:t>Email</w:t>
      </w:r>
      <w:r w:rsidR="00DA63EC">
        <w:rPr>
          <w:rFonts w:ascii="Arial" w:eastAsia="Arial" w:hAnsi="Arial" w:cs="Arial"/>
          <w:b/>
          <w:sz w:val="24"/>
        </w:rPr>
        <w:t>:</w:t>
      </w:r>
      <w:r w:rsidRPr="00C76FE1">
        <w:rPr>
          <w:rFonts w:ascii="Arial" w:eastAsia="Arial" w:hAnsi="Arial" w:cs="Arial"/>
          <w:b/>
          <w:sz w:val="24"/>
        </w:rPr>
        <w:t xml:space="preserve"> ………………………………………………………………………………</w:t>
      </w:r>
    </w:p>
    <w:p w14:paraId="00D4D23E" w14:textId="2A07A735" w:rsidR="00C76FE1" w:rsidRDefault="00C76FE1" w:rsidP="00C76FE1">
      <w:pPr>
        <w:spacing w:after="138" w:line="480" w:lineRule="auto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lastRenderedPageBreak/>
        <w:t>Phone contact</w:t>
      </w:r>
      <w:r w:rsidR="00DA63EC">
        <w:rPr>
          <w:rFonts w:ascii="Arial" w:eastAsia="Arial" w:hAnsi="Arial" w:cs="Arial"/>
          <w:b/>
          <w:sz w:val="24"/>
        </w:rPr>
        <w:t xml:space="preserve">: </w:t>
      </w:r>
      <w:r>
        <w:rPr>
          <w:rFonts w:ascii="Arial" w:eastAsia="Arial" w:hAnsi="Arial" w:cs="Arial"/>
          <w:b/>
          <w:sz w:val="24"/>
        </w:rPr>
        <w:t>……………………………………………………………………</w:t>
      </w:r>
    </w:p>
    <w:p w14:paraId="4F16C3C2" w14:textId="3760BC33" w:rsidR="00C76FE1" w:rsidRDefault="00C76FE1" w:rsidP="00C76FE1">
      <w:pPr>
        <w:spacing w:after="138" w:line="480" w:lineRule="auto"/>
        <w:rPr>
          <w:rFonts w:ascii="Arial" w:eastAsia="Arial" w:hAnsi="Arial" w:cs="Arial"/>
          <w:b/>
          <w:sz w:val="24"/>
        </w:rPr>
      </w:pPr>
    </w:p>
    <w:p w14:paraId="1520B863" w14:textId="11E94274" w:rsidR="00C76FE1" w:rsidRPr="00C76FE1" w:rsidRDefault="00715A48" w:rsidP="00C76FE1">
      <w:pPr>
        <w:spacing w:after="138" w:line="480" w:lineRule="auto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t>Below please fill in the</w:t>
      </w:r>
      <w:r w:rsidR="00C76FE1">
        <w:rPr>
          <w:rFonts w:ascii="Arial" w:eastAsia="Arial" w:hAnsi="Arial" w:cs="Arial"/>
          <w:b/>
          <w:sz w:val="24"/>
        </w:rPr>
        <w:t xml:space="preserve"> boxes</w:t>
      </w:r>
      <w:r w:rsidR="005A7022">
        <w:rPr>
          <w:rFonts w:ascii="Arial" w:eastAsia="Arial" w:hAnsi="Arial" w:cs="Arial"/>
          <w:b/>
          <w:sz w:val="24"/>
        </w:rPr>
        <w:t xml:space="preserve"> below</w:t>
      </w:r>
      <w:r w:rsidR="00C76FE1">
        <w:rPr>
          <w:rFonts w:ascii="Arial" w:eastAsia="Arial" w:hAnsi="Arial" w:cs="Arial"/>
          <w:b/>
          <w:sz w:val="24"/>
        </w:rPr>
        <w:t xml:space="preserve"> as we want to get to know you a bit more </w:t>
      </w:r>
      <w:r w:rsidR="00C76FE1" w:rsidRPr="00C76FE1">
        <w:rPr>
          <w:rFonts w:ascii="Segoe UI Emoji" w:eastAsia="Segoe UI Emoji" w:hAnsi="Segoe UI Emoji" w:cs="Segoe UI Emoji"/>
          <w:b/>
          <w:sz w:val="24"/>
        </w:rPr>
        <w:t>😊</w:t>
      </w:r>
      <w:r w:rsidR="00C76FE1">
        <w:rPr>
          <w:rFonts w:ascii="Arial" w:eastAsia="Arial" w:hAnsi="Arial" w:cs="Arial"/>
          <w:b/>
          <w:sz w:val="24"/>
        </w:rPr>
        <w:t xml:space="preserve"> </w:t>
      </w:r>
    </w:p>
    <w:p w14:paraId="4AB7B21D" w14:textId="7B111CA5" w:rsidR="000E4E10" w:rsidRDefault="00553266">
      <w:pPr>
        <w:spacing w:after="822"/>
        <w:ind w:left="-313" w:right="-931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405F016" wp14:editId="7971F120">
            <wp:simplePos x="0" y="0"/>
            <wp:positionH relativeFrom="column">
              <wp:posOffset>3055620</wp:posOffset>
            </wp:positionH>
            <wp:positionV relativeFrom="paragraph">
              <wp:posOffset>2898140</wp:posOffset>
            </wp:positionV>
            <wp:extent cx="3238500" cy="2385060"/>
            <wp:effectExtent l="0" t="0" r="0" b="0"/>
            <wp:wrapTight wrapText="bothSides">
              <wp:wrapPolygon edited="0">
                <wp:start x="0" y="0"/>
                <wp:lineTo x="0" y="21393"/>
                <wp:lineTo x="21473" y="21393"/>
                <wp:lineTo x="2147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48" t="32482" r="44671" b="36866"/>
                    <a:stretch/>
                  </pic:blipFill>
                  <pic:spPr bwMode="auto">
                    <a:xfrm>
                      <a:off x="0" y="0"/>
                      <a:ext cx="3238500" cy="238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2268D50A" wp14:editId="5A84CD44">
            <wp:simplePos x="0" y="0"/>
            <wp:positionH relativeFrom="column">
              <wp:posOffset>-411480</wp:posOffset>
            </wp:positionH>
            <wp:positionV relativeFrom="paragraph">
              <wp:posOffset>2898140</wp:posOffset>
            </wp:positionV>
            <wp:extent cx="3368040" cy="2400300"/>
            <wp:effectExtent l="0" t="0" r="3810" b="0"/>
            <wp:wrapTight wrapText="bothSides">
              <wp:wrapPolygon edited="0">
                <wp:start x="122" y="0"/>
                <wp:lineTo x="0" y="343"/>
                <wp:lineTo x="0" y="21429"/>
                <wp:lineTo x="21502" y="21429"/>
                <wp:lineTo x="21502" y="0"/>
                <wp:lineTo x="122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11" name="Picture 255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04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067FF6FB" wp14:editId="27D0A312">
            <wp:simplePos x="0" y="0"/>
            <wp:positionH relativeFrom="margin">
              <wp:align>center</wp:align>
            </wp:positionH>
            <wp:positionV relativeFrom="paragraph">
              <wp:posOffset>208280</wp:posOffset>
            </wp:positionV>
            <wp:extent cx="6710045" cy="2506980"/>
            <wp:effectExtent l="0" t="0" r="0" b="7620"/>
            <wp:wrapTight wrapText="bothSides">
              <wp:wrapPolygon edited="0">
                <wp:start x="11161" y="0"/>
                <wp:lineTo x="0" y="0"/>
                <wp:lineTo x="0" y="21502"/>
                <wp:lineTo x="10486" y="21502"/>
                <wp:lineTo x="21524" y="21009"/>
                <wp:lineTo x="21524" y="0"/>
                <wp:lineTo x="11161" y="0"/>
              </wp:wrapPolygon>
            </wp:wrapTight>
            <wp:docPr id="25509" name="Picture 255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09" name="Picture 2550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0045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38D496" w14:textId="24892DF3" w:rsidR="000E4E10" w:rsidRDefault="000E4E10">
      <w:pPr>
        <w:spacing w:after="281"/>
        <w:ind w:left="1953"/>
      </w:pPr>
    </w:p>
    <w:p w14:paraId="13402E00" w14:textId="715BFA3F" w:rsidR="000E4E10" w:rsidRDefault="00CA6679">
      <w:pPr>
        <w:spacing w:after="257" w:line="264" w:lineRule="auto"/>
        <w:ind w:left="-5" w:hanging="10"/>
      </w:pPr>
      <w:r>
        <w:rPr>
          <w:rFonts w:ascii="Arial" w:eastAsia="Arial" w:hAnsi="Arial" w:cs="Arial"/>
          <w:b/>
          <w:sz w:val="24"/>
        </w:rPr>
        <w:t>Thank you for your time!</w:t>
      </w:r>
    </w:p>
    <w:p w14:paraId="20316F9F" w14:textId="01D59A11" w:rsidR="000E4E10" w:rsidRDefault="00715A48">
      <w:pPr>
        <w:spacing w:after="257" w:line="264" w:lineRule="auto"/>
        <w:ind w:left="-5" w:hanging="10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E54E055" wp14:editId="4EAE26CE">
            <wp:simplePos x="0" y="0"/>
            <wp:positionH relativeFrom="margin">
              <wp:posOffset>2948305</wp:posOffset>
            </wp:positionH>
            <wp:positionV relativeFrom="paragraph">
              <wp:posOffset>139700</wp:posOffset>
            </wp:positionV>
            <wp:extent cx="3171825" cy="1784151"/>
            <wp:effectExtent l="0" t="0" r="0" b="6985"/>
            <wp:wrapTight wrapText="bothSides">
              <wp:wrapPolygon edited="0">
                <wp:start x="0" y="0"/>
                <wp:lineTo x="0" y="21454"/>
                <wp:lineTo x="21405" y="21454"/>
                <wp:lineTo x="21405" y="0"/>
                <wp:lineTo x="0" y="0"/>
              </wp:wrapPolygon>
            </wp:wrapTight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F3704F4-FD91-45A4-9426-D577301AA7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F3704F4-FD91-45A4-9426-D577301AA71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784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6679">
        <w:rPr>
          <w:rFonts w:ascii="Arial" w:eastAsia="Arial" w:hAnsi="Arial" w:cs="Arial"/>
          <w:b/>
          <w:sz w:val="24"/>
        </w:rPr>
        <w:t>Anna and Toby</w:t>
      </w:r>
    </w:p>
    <w:sectPr w:rsidR="000E4E1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40" w:right="1440" w:bottom="1440" w:left="11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83442" w14:textId="77777777" w:rsidR="00D801BB" w:rsidRDefault="00D801BB" w:rsidP="00A74234">
      <w:pPr>
        <w:spacing w:after="0" w:line="240" w:lineRule="auto"/>
      </w:pPr>
      <w:r>
        <w:separator/>
      </w:r>
    </w:p>
  </w:endnote>
  <w:endnote w:type="continuationSeparator" w:id="0">
    <w:p w14:paraId="419B70C8" w14:textId="77777777" w:rsidR="00D801BB" w:rsidRDefault="00D801BB" w:rsidP="00A74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BD409" w14:textId="77777777" w:rsidR="009379EE" w:rsidRDefault="00937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A784F" w14:textId="77777777" w:rsidR="009379EE" w:rsidRDefault="00937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51436" w14:textId="77777777" w:rsidR="009379EE" w:rsidRDefault="009379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A5CC2E" w14:textId="77777777" w:rsidR="00D801BB" w:rsidRDefault="00D801BB" w:rsidP="00A74234">
      <w:pPr>
        <w:spacing w:after="0" w:line="240" w:lineRule="auto"/>
      </w:pPr>
      <w:r>
        <w:separator/>
      </w:r>
    </w:p>
  </w:footnote>
  <w:footnote w:type="continuationSeparator" w:id="0">
    <w:p w14:paraId="54AD7A05" w14:textId="77777777" w:rsidR="00D801BB" w:rsidRDefault="00D801BB" w:rsidP="00A74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4F7E1" w14:textId="77777777" w:rsidR="009379EE" w:rsidRDefault="00937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ECB25" w14:textId="2CB80779" w:rsidR="009379EE" w:rsidRPr="00A74234" w:rsidRDefault="009379EE" w:rsidP="00A74234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color w:val="auto"/>
        <w:sz w:val="24"/>
        <w:szCs w:val="24"/>
        <w:lang w:val="en-US" w:eastAsia="en-US"/>
      </w:rPr>
    </w:pPr>
    <w:r w:rsidRPr="00A74234" w:rsidDel="00117D23">
      <w:rPr>
        <w:rFonts w:ascii="Times New Roman" w:eastAsia="Times New Roman" w:hAnsi="Times New Roman" w:cs="Times New Roman"/>
        <w:noProof/>
        <w:color w:val="auto"/>
        <w:sz w:val="24"/>
        <w:szCs w:val="24"/>
      </w:rPr>
      <w:drawing>
        <wp:inline distT="0" distB="0" distL="0" distR="0" wp14:anchorId="2ADBF185" wp14:editId="52CD3C5A">
          <wp:extent cx="777180" cy="386443"/>
          <wp:effectExtent l="0" t="0" r="444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655" cy="38916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3A7C0" w14:textId="77777777" w:rsidR="009379EE" w:rsidRDefault="009379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bY0tzQ2NTA1N7ZU0lEKTi0uzszPAykwrAUAr75ADCwAAAA="/>
  </w:docVars>
  <w:rsids>
    <w:rsidRoot w:val="000E4E10"/>
    <w:rsid w:val="000E4E10"/>
    <w:rsid w:val="000F443C"/>
    <w:rsid w:val="001F0C27"/>
    <w:rsid w:val="00310E35"/>
    <w:rsid w:val="0033640D"/>
    <w:rsid w:val="00354F64"/>
    <w:rsid w:val="00360B14"/>
    <w:rsid w:val="00390274"/>
    <w:rsid w:val="003E4778"/>
    <w:rsid w:val="004D274A"/>
    <w:rsid w:val="005464EB"/>
    <w:rsid w:val="00547011"/>
    <w:rsid w:val="0055139B"/>
    <w:rsid w:val="00553266"/>
    <w:rsid w:val="0058781D"/>
    <w:rsid w:val="005A7022"/>
    <w:rsid w:val="005C7BB4"/>
    <w:rsid w:val="00616AEF"/>
    <w:rsid w:val="0062474E"/>
    <w:rsid w:val="00715A48"/>
    <w:rsid w:val="0078778E"/>
    <w:rsid w:val="007B3836"/>
    <w:rsid w:val="007D585D"/>
    <w:rsid w:val="00874A6B"/>
    <w:rsid w:val="00911D49"/>
    <w:rsid w:val="009379EE"/>
    <w:rsid w:val="00985017"/>
    <w:rsid w:val="00A74234"/>
    <w:rsid w:val="00A9353B"/>
    <w:rsid w:val="00AC4C7F"/>
    <w:rsid w:val="00B94D47"/>
    <w:rsid w:val="00C76FE1"/>
    <w:rsid w:val="00CA6679"/>
    <w:rsid w:val="00D313AD"/>
    <w:rsid w:val="00D801BB"/>
    <w:rsid w:val="00DA63EC"/>
    <w:rsid w:val="00F77298"/>
    <w:rsid w:val="00F96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A5450"/>
  <w15:docId w15:val="{7198547C-F8C1-4FEE-AF70-2527A52F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4D47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4D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9850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4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23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74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23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youtube.com/watch?v=xc7yba_ealg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7064F37857245A064D62789927899" ma:contentTypeVersion="1" ma:contentTypeDescription="Create a new document." ma:contentTypeScope="" ma:versionID="e8b081f741e433876d3171b65d8869a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c06a9f54ef76a703a1431fcddf18b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E2ADA2F-AAD2-404E-8800-835D534605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38920F-5797-4C8E-AB74-0C495826F3E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38A512-2038-46ED-850B-833508F2D34D}">
  <ds:schemaRefs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 18's CCC application form</vt:lpstr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18's CCC application form</dc:title>
  <dc:subject/>
  <dc:creator>Anna Huk</dc:creator>
  <cp:keywords/>
  <cp:lastModifiedBy>Daniel Poulter</cp:lastModifiedBy>
  <cp:revision>2</cp:revision>
  <dcterms:created xsi:type="dcterms:W3CDTF">2021-12-21T10:11:00Z</dcterms:created>
  <dcterms:modified xsi:type="dcterms:W3CDTF">2021-12-2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D7064F37857245A064D62789927899</vt:lpwstr>
  </property>
</Properties>
</file>